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1F792" w14:textId="384EEC7D" w:rsidR="00676AD7" w:rsidRPr="00CE2075" w:rsidRDefault="0089686F" w:rsidP="00C254EF">
      <w:pPr>
        <w:jc w:val="center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CE2075">
        <w:rPr>
          <w:rFonts w:ascii="Times New Roman" w:hAnsi="Times New Roman" w:cs="Times New Roman"/>
          <w:b/>
          <w:sz w:val="25"/>
          <w:szCs w:val="25"/>
          <w:u w:val="single"/>
        </w:rPr>
        <w:t>20</w:t>
      </w:r>
      <w:r w:rsidR="00CD545A">
        <w:rPr>
          <w:rFonts w:ascii="Times New Roman" w:hAnsi="Times New Roman" w:cs="Times New Roman"/>
          <w:b/>
          <w:sz w:val="25"/>
          <w:szCs w:val="25"/>
          <w:u w:val="single"/>
        </w:rPr>
        <w:t>2</w:t>
      </w:r>
      <w:r w:rsidR="0054423F">
        <w:rPr>
          <w:rFonts w:ascii="Times New Roman" w:hAnsi="Times New Roman" w:cs="Times New Roman"/>
          <w:b/>
          <w:sz w:val="25"/>
          <w:szCs w:val="25"/>
          <w:u w:val="single"/>
        </w:rPr>
        <w:t>3</w:t>
      </w:r>
      <w:r w:rsidRPr="00CE2075">
        <w:rPr>
          <w:rFonts w:ascii="Times New Roman" w:hAnsi="Times New Roman" w:cs="Times New Roman"/>
          <w:b/>
          <w:sz w:val="25"/>
          <w:szCs w:val="25"/>
          <w:u w:val="single"/>
        </w:rPr>
        <w:t>-</w:t>
      </w:r>
      <w:r w:rsidR="00EA57F0">
        <w:rPr>
          <w:rFonts w:ascii="Times New Roman" w:hAnsi="Times New Roman" w:cs="Times New Roman"/>
          <w:b/>
          <w:sz w:val="25"/>
          <w:szCs w:val="25"/>
          <w:u w:val="single"/>
        </w:rPr>
        <w:t>20</w:t>
      </w:r>
      <w:r w:rsidR="00CD545A">
        <w:rPr>
          <w:rFonts w:ascii="Times New Roman" w:hAnsi="Times New Roman" w:cs="Times New Roman"/>
          <w:b/>
          <w:sz w:val="25"/>
          <w:szCs w:val="25"/>
          <w:u w:val="single"/>
        </w:rPr>
        <w:t>2</w:t>
      </w:r>
      <w:r w:rsidR="0054423F">
        <w:rPr>
          <w:rFonts w:ascii="Times New Roman" w:hAnsi="Times New Roman" w:cs="Times New Roman"/>
          <w:b/>
          <w:sz w:val="25"/>
          <w:szCs w:val="25"/>
          <w:u w:val="single"/>
        </w:rPr>
        <w:t>4</w:t>
      </w:r>
      <w:r w:rsidR="00C254EF" w:rsidRPr="00CE2075">
        <w:rPr>
          <w:rFonts w:ascii="Times New Roman" w:hAnsi="Times New Roman" w:cs="Times New Roman"/>
          <w:b/>
          <w:sz w:val="25"/>
          <w:szCs w:val="25"/>
          <w:u w:val="single"/>
        </w:rPr>
        <w:t xml:space="preserve"> CAEP COMMITTEE MEMBERS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2700"/>
        <w:gridCol w:w="2700"/>
        <w:gridCol w:w="2700"/>
        <w:gridCol w:w="2700"/>
      </w:tblGrid>
      <w:tr w:rsidR="004C7A7E" w:rsidRPr="00CE2075" w14:paraId="439F3AB2" w14:textId="77777777" w:rsidTr="00053A46">
        <w:tc>
          <w:tcPr>
            <w:tcW w:w="2700" w:type="dxa"/>
            <w:shd w:val="clear" w:color="auto" w:fill="F4B083" w:themeFill="accent2" w:themeFillTint="99"/>
          </w:tcPr>
          <w:p w14:paraId="64435030" w14:textId="77777777" w:rsidR="004C7A7E" w:rsidRPr="00CE2075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CAEP STEERING COMMITTEE</w:t>
            </w:r>
          </w:p>
        </w:tc>
        <w:tc>
          <w:tcPr>
            <w:tcW w:w="5400" w:type="dxa"/>
            <w:gridSpan w:val="2"/>
            <w:shd w:val="clear" w:color="auto" w:fill="F4B083" w:themeFill="accent2" w:themeFillTint="99"/>
          </w:tcPr>
          <w:p w14:paraId="4C6E020F" w14:textId="77777777" w:rsidR="004C7A7E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1</w:t>
            </w:r>
          </w:p>
          <w:p w14:paraId="586E8891" w14:textId="77777777" w:rsidR="004C7A7E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</w:p>
          <w:p w14:paraId="0AD31D15" w14:textId="2379F566" w:rsidR="004C7A7E" w:rsidRPr="00CE2075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ontent &amp; Pedagogical Knowledge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00CD9E02" w14:textId="39E455C8" w:rsidR="004C7A7E" w:rsidRPr="00CE2075" w:rsidRDefault="004C7A7E" w:rsidP="004C7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2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br/>
              <w:t>Initial</w:t>
            </w:r>
          </w:p>
          <w:p w14:paraId="628C838A" w14:textId="6B336CDE" w:rsidR="004C7A7E" w:rsidRPr="00CE2075" w:rsidRDefault="004C7A7E" w:rsidP="004C7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linical Partnerships &amp; </w:t>
            </w:r>
            <w:proofErr w:type="spellStart"/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Prac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4C7A7E" w:rsidRPr="00CE2075" w14:paraId="76E4F794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E9B9847" w14:textId="0229DB97" w:rsidR="004C7A7E" w:rsidRPr="00874FF4" w:rsidRDefault="004C7A7E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, Chair</w:t>
            </w:r>
          </w:p>
        </w:tc>
        <w:tc>
          <w:tcPr>
            <w:tcW w:w="2700" w:type="dxa"/>
          </w:tcPr>
          <w:p w14:paraId="7002497C" w14:textId="45DAB931" w:rsidR="004C7A7E" w:rsidRPr="00CE2075" w:rsidRDefault="004C7A7E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C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air</w:t>
            </w:r>
          </w:p>
        </w:tc>
        <w:tc>
          <w:tcPr>
            <w:tcW w:w="2700" w:type="dxa"/>
          </w:tcPr>
          <w:p w14:paraId="22CA0D83" w14:textId="7B5EC2D0" w:rsidR="004C7A7E" w:rsidRPr="00CE2075" w:rsidRDefault="00EA57F0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izabeth Langley</w:t>
            </w:r>
            <w:r w:rsidRPr="004F5430">
              <w:rPr>
                <w:rFonts w:ascii="Times New Roman" w:hAnsi="Times New Roman" w:cs="Times New Roman"/>
                <w:sz w:val="18"/>
                <w:szCs w:val="18"/>
              </w:rPr>
              <w:t>, Foreign La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700" w:type="dxa"/>
            <w:vAlign w:val="center"/>
          </w:tcPr>
          <w:p w14:paraId="3C7530FC" w14:textId="774B03BE" w:rsidR="004C7A7E" w:rsidRPr="00CE2075" w:rsidRDefault="0054423F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achel Wentling</w:t>
            </w:r>
            <w:r w:rsidR="004C7A7E"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4C7A7E"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="004C7A7E"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</w:tr>
      <w:tr w:rsidR="00EA57F0" w:rsidRPr="00CE2075" w14:paraId="18965017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8FAE645" w14:textId="71091509" w:rsidR="00EA57F0" w:rsidRPr="00874FF4" w:rsidRDefault="00F1002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</w:tcPr>
          <w:p w14:paraId="5C60C87F" w14:textId="5F21E02D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  <w:r w:rsidR="0054423F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o-Chair</w:t>
            </w:r>
          </w:p>
        </w:tc>
        <w:tc>
          <w:tcPr>
            <w:tcW w:w="2700" w:type="dxa"/>
          </w:tcPr>
          <w:p w14:paraId="07F88B67" w14:textId="2D1E5DCE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cott Gregory, Secondary</w:t>
            </w:r>
          </w:p>
        </w:tc>
        <w:tc>
          <w:tcPr>
            <w:tcW w:w="2700" w:type="dxa"/>
            <w:vAlign w:val="center"/>
          </w:tcPr>
          <w:p w14:paraId="6508AB08" w14:textId="456A9316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Co-Chair</w:t>
            </w:r>
          </w:p>
        </w:tc>
      </w:tr>
      <w:tr w:rsidR="00EA57F0" w:rsidRPr="00CE2075" w14:paraId="4D117A74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598B3156" w14:textId="32D2F0C5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  <w:tc>
          <w:tcPr>
            <w:tcW w:w="2700" w:type="dxa"/>
          </w:tcPr>
          <w:p w14:paraId="4BF085CF" w14:textId="7438D8F7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ris Jochum, Secondary/Elem</w:t>
            </w:r>
          </w:p>
        </w:tc>
        <w:tc>
          <w:tcPr>
            <w:tcW w:w="2700" w:type="dxa"/>
          </w:tcPr>
          <w:p w14:paraId="654A40AC" w14:textId="11CD3E3F" w:rsidR="00EA57F0" w:rsidRPr="00874FF4" w:rsidRDefault="0030696C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anda Stinemetz</w:t>
            </w:r>
            <w:r w:rsidR="00EA57F0">
              <w:rPr>
                <w:rFonts w:ascii="Times New Roman" w:hAnsi="Times New Roman" w:cs="Times New Roman"/>
                <w:sz w:val="18"/>
                <w:szCs w:val="18"/>
              </w:rPr>
              <w:t>, English</w:t>
            </w:r>
          </w:p>
        </w:tc>
        <w:tc>
          <w:tcPr>
            <w:tcW w:w="2700" w:type="dxa"/>
            <w:vAlign w:val="center"/>
          </w:tcPr>
          <w:p w14:paraId="6C9FE498" w14:textId="2F6AAB03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yansi Ramirez</w:t>
            </w:r>
          </w:p>
        </w:tc>
      </w:tr>
      <w:tr w:rsidR="00EA57F0" w:rsidRPr="00CE2075" w14:paraId="4B120086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329388E3" w14:textId="7F867609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</w:p>
        </w:tc>
        <w:tc>
          <w:tcPr>
            <w:tcW w:w="2700" w:type="dxa"/>
          </w:tcPr>
          <w:p w14:paraId="60F730A6" w14:textId="2F297CB5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</w:tcPr>
          <w:p w14:paraId="06123563" w14:textId="3231B783" w:rsidR="00EA57F0" w:rsidRPr="0004488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Clay, Science</w:t>
            </w:r>
          </w:p>
        </w:tc>
        <w:tc>
          <w:tcPr>
            <w:tcW w:w="2700" w:type="dxa"/>
            <w:vAlign w:val="center"/>
          </w:tcPr>
          <w:p w14:paraId="0396CBB8" w14:textId="2FF1C9AF" w:rsidR="00EA57F0" w:rsidRPr="00CE2075" w:rsidRDefault="0054423F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di Beckman</w:t>
            </w:r>
          </w:p>
        </w:tc>
      </w:tr>
      <w:tr w:rsidR="0054423F" w:rsidRPr="00CE2075" w14:paraId="6F1E5FE7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0CAAF4BE" w14:textId="35D30FF5" w:rsidR="0054423F" w:rsidRPr="00874FF4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</w:t>
            </w:r>
          </w:p>
        </w:tc>
        <w:tc>
          <w:tcPr>
            <w:tcW w:w="2700" w:type="dxa"/>
          </w:tcPr>
          <w:p w14:paraId="157BCB42" w14:textId="4851D84C" w:rsidR="0054423F" w:rsidRPr="00CE2075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ith Dreiling, Math</w:t>
            </w:r>
          </w:p>
        </w:tc>
        <w:tc>
          <w:tcPr>
            <w:tcW w:w="2700" w:type="dxa"/>
          </w:tcPr>
          <w:p w14:paraId="49315939" w14:textId="3859E952" w:rsidR="0054423F" w:rsidRPr="00044884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ura Andrews, Music</w:t>
            </w:r>
          </w:p>
        </w:tc>
        <w:tc>
          <w:tcPr>
            <w:tcW w:w="2700" w:type="dxa"/>
            <w:vAlign w:val="center"/>
          </w:tcPr>
          <w:p w14:paraId="0538CD08" w14:textId="508DCB8B" w:rsidR="0054423F" w:rsidRPr="00CE2075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Kerry Schuckman</w:t>
            </w:r>
          </w:p>
        </w:tc>
      </w:tr>
      <w:tr w:rsidR="0054423F" w:rsidRPr="00CE2075" w14:paraId="2D80C92C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7B52235D" w14:textId="2EA7A808" w:rsidR="0054423F" w:rsidRPr="00874FF4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achel Wentling</w:t>
            </w:r>
          </w:p>
        </w:tc>
        <w:tc>
          <w:tcPr>
            <w:tcW w:w="2700" w:type="dxa"/>
          </w:tcPr>
          <w:p w14:paraId="1923B022" w14:textId="06E3AC16" w:rsidR="0054423F" w:rsidRPr="00CE2075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ll Weber, Math</w:t>
            </w:r>
          </w:p>
        </w:tc>
        <w:tc>
          <w:tcPr>
            <w:tcW w:w="2700" w:type="dxa"/>
          </w:tcPr>
          <w:p w14:paraId="0928B9E2" w14:textId="6C58ADC4" w:rsidR="0054423F" w:rsidRPr="00044884" w:rsidRDefault="0054423F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rian Hutchinson, Art</w:t>
            </w:r>
          </w:p>
        </w:tc>
        <w:tc>
          <w:tcPr>
            <w:tcW w:w="2700" w:type="dxa"/>
            <w:vAlign w:val="center"/>
          </w:tcPr>
          <w:p w14:paraId="7A6FC90C" w14:textId="685D173D" w:rsidR="0054423F" w:rsidRPr="00CE2075" w:rsidRDefault="0030696C" w:rsidP="005442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yler Barlow</w:t>
            </w:r>
          </w:p>
        </w:tc>
      </w:tr>
      <w:tr w:rsidR="0030696C" w:rsidRPr="00CE2075" w14:paraId="71474929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0B2618B" w14:textId="66702704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</w:p>
        </w:tc>
        <w:tc>
          <w:tcPr>
            <w:tcW w:w="2700" w:type="dxa"/>
          </w:tcPr>
          <w:p w14:paraId="1654F30E" w14:textId="674D7E9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ddie Olmstead, Chemistry</w:t>
            </w:r>
          </w:p>
        </w:tc>
        <w:tc>
          <w:tcPr>
            <w:tcW w:w="2700" w:type="dxa"/>
          </w:tcPr>
          <w:p w14:paraId="53FD2698" w14:textId="210F1890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son Ney, HHP</w:t>
            </w:r>
          </w:p>
        </w:tc>
        <w:tc>
          <w:tcPr>
            <w:tcW w:w="2700" w:type="dxa"/>
            <w:vAlign w:val="center"/>
          </w:tcPr>
          <w:p w14:paraId="31BE6C23" w14:textId="0DBD97FF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cott Gregory</w:t>
            </w:r>
          </w:p>
        </w:tc>
      </w:tr>
      <w:tr w:rsidR="0030696C" w:rsidRPr="00CE2075" w14:paraId="2EE26B18" w14:textId="77777777" w:rsidTr="00DF2703">
        <w:trPr>
          <w:trHeight w:val="245"/>
        </w:trPr>
        <w:tc>
          <w:tcPr>
            <w:tcW w:w="2700" w:type="dxa"/>
            <w:vAlign w:val="center"/>
          </w:tcPr>
          <w:p w14:paraId="56CEB0EA" w14:textId="7795B631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</w:p>
        </w:tc>
        <w:tc>
          <w:tcPr>
            <w:tcW w:w="2700" w:type="dxa"/>
          </w:tcPr>
          <w:p w14:paraId="5265E722" w14:textId="22FF36D6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sa Watanabe, Chemistry</w:t>
            </w:r>
          </w:p>
        </w:tc>
        <w:tc>
          <w:tcPr>
            <w:tcW w:w="2700" w:type="dxa"/>
          </w:tcPr>
          <w:p w14:paraId="2A60F34C" w14:textId="5B2E169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nnifer Bechard, HHP</w:t>
            </w:r>
          </w:p>
        </w:tc>
        <w:tc>
          <w:tcPr>
            <w:tcW w:w="2700" w:type="dxa"/>
            <w:vAlign w:val="center"/>
          </w:tcPr>
          <w:p w14:paraId="64626C52" w14:textId="3D7CC33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ary Andersen</w:t>
            </w:r>
          </w:p>
        </w:tc>
      </w:tr>
      <w:tr w:rsidR="0030696C" w:rsidRPr="00CE2075" w14:paraId="28B4B5BE" w14:textId="77777777" w:rsidTr="00AB35B5">
        <w:trPr>
          <w:trHeight w:val="245"/>
        </w:trPr>
        <w:tc>
          <w:tcPr>
            <w:tcW w:w="2700" w:type="dxa"/>
            <w:vAlign w:val="center"/>
          </w:tcPr>
          <w:p w14:paraId="3F334160" w14:textId="457B6BAA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700" w:type="dxa"/>
          </w:tcPr>
          <w:p w14:paraId="2C5FC88F" w14:textId="1AF1E6EC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 Galliart, Biology</w:t>
            </w:r>
          </w:p>
        </w:tc>
        <w:tc>
          <w:tcPr>
            <w:tcW w:w="2700" w:type="dxa"/>
          </w:tcPr>
          <w:p w14:paraId="719DD0C4" w14:textId="122492BE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F5430">
              <w:rPr>
                <w:rFonts w:ascii="Times New Roman" w:hAnsi="Times New Roman" w:cs="Times New Roman"/>
                <w:sz w:val="18"/>
                <w:szCs w:val="18"/>
              </w:rPr>
              <w:t>Laney Roths, ECU</w:t>
            </w:r>
          </w:p>
        </w:tc>
        <w:tc>
          <w:tcPr>
            <w:tcW w:w="2700" w:type="dxa"/>
            <w:vAlign w:val="center"/>
          </w:tcPr>
          <w:p w14:paraId="4E5EDF98" w14:textId="765ADE70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Valerie Zelenka</w:t>
            </w:r>
          </w:p>
        </w:tc>
      </w:tr>
      <w:tr w:rsidR="0030696C" w:rsidRPr="00CE2075" w14:paraId="448A88D0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37AD069A" w14:textId="055ACF77" w:rsidR="0030696C" w:rsidRPr="00874FF4" w:rsidRDefault="00CB3651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gan Maska</w:t>
            </w:r>
          </w:p>
        </w:tc>
        <w:tc>
          <w:tcPr>
            <w:tcW w:w="2700" w:type="dxa"/>
          </w:tcPr>
          <w:p w14:paraId="03E30DDA" w14:textId="2236199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ric Deyo, Physics</w:t>
            </w:r>
          </w:p>
        </w:tc>
        <w:tc>
          <w:tcPr>
            <w:tcW w:w="2700" w:type="dxa"/>
            <w:vAlign w:val="center"/>
          </w:tcPr>
          <w:p w14:paraId="389717BF" w14:textId="201E433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Gary Andersen, T2T</w:t>
            </w:r>
          </w:p>
        </w:tc>
        <w:tc>
          <w:tcPr>
            <w:tcW w:w="2700" w:type="dxa"/>
            <w:vAlign w:val="center"/>
          </w:tcPr>
          <w:p w14:paraId="1776D308" w14:textId="1714626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nee Cason</w:t>
            </w:r>
          </w:p>
        </w:tc>
      </w:tr>
      <w:tr w:rsidR="0030696C" w:rsidRPr="00CE2075" w14:paraId="4BB2DF70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11AF622A" w14:textId="27AFBB9F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</w:t>
            </w:r>
          </w:p>
        </w:tc>
        <w:tc>
          <w:tcPr>
            <w:tcW w:w="2700" w:type="dxa"/>
          </w:tcPr>
          <w:p w14:paraId="1055AD7E" w14:textId="1BC4A897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dd Moore, Earth and Space</w:t>
            </w:r>
          </w:p>
        </w:tc>
        <w:tc>
          <w:tcPr>
            <w:tcW w:w="2700" w:type="dxa"/>
            <w:vAlign w:val="center"/>
          </w:tcPr>
          <w:p w14:paraId="41ED7225" w14:textId="44064830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Valerie Zelenka, MSE</w:t>
            </w:r>
          </w:p>
        </w:tc>
        <w:tc>
          <w:tcPr>
            <w:tcW w:w="2700" w:type="dxa"/>
            <w:vAlign w:val="center"/>
          </w:tcPr>
          <w:p w14:paraId="4D40D832" w14:textId="040EE81A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ssie Watson</w:t>
            </w:r>
          </w:p>
        </w:tc>
      </w:tr>
      <w:tr w:rsidR="0030696C" w:rsidRPr="00CE2075" w14:paraId="269F18A9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2832AD65" w14:textId="1BBD7F88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im Chappell</w:t>
            </w:r>
          </w:p>
        </w:tc>
        <w:tc>
          <w:tcPr>
            <w:tcW w:w="2700" w:type="dxa"/>
          </w:tcPr>
          <w:p w14:paraId="3B32D023" w14:textId="0FA3E86C" w:rsidR="0030696C" w:rsidRPr="00CE2075" w:rsidRDefault="00445EB3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BD</w:t>
            </w:r>
            <w:r w:rsidR="0030696C" w:rsidRPr="00CE2075">
              <w:rPr>
                <w:rFonts w:ascii="Times New Roman" w:hAnsi="Times New Roman" w:cs="Times New Roman"/>
                <w:sz w:val="18"/>
                <w:szCs w:val="18"/>
              </w:rPr>
              <w:t>, Business</w:t>
            </w:r>
          </w:p>
        </w:tc>
        <w:tc>
          <w:tcPr>
            <w:tcW w:w="2700" w:type="dxa"/>
            <w:vAlign w:val="center"/>
          </w:tcPr>
          <w:p w14:paraId="27679D64" w14:textId="400C28C9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, LAL SPED</w:t>
            </w:r>
          </w:p>
        </w:tc>
        <w:tc>
          <w:tcPr>
            <w:tcW w:w="2700" w:type="dxa"/>
            <w:vAlign w:val="center"/>
          </w:tcPr>
          <w:p w14:paraId="4D0DD487" w14:textId="4AEADE26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</w:tr>
      <w:tr w:rsidR="0030696C" w:rsidRPr="00CE2075" w14:paraId="67552D83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4081C829" w14:textId="11E588C3" w:rsidR="0030696C" w:rsidRPr="00874FF4" w:rsidRDefault="00C17D12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nda Feldstein</w:t>
            </w:r>
          </w:p>
        </w:tc>
        <w:tc>
          <w:tcPr>
            <w:tcW w:w="2700" w:type="dxa"/>
          </w:tcPr>
          <w:p w14:paraId="4DE8B2A6" w14:textId="6CB1D7BF" w:rsidR="0030696C" w:rsidRPr="00B62793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Nienkamp, History</w:t>
            </w:r>
          </w:p>
        </w:tc>
        <w:tc>
          <w:tcPr>
            <w:tcW w:w="2700" w:type="dxa"/>
            <w:vAlign w:val="center"/>
          </w:tcPr>
          <w:p w14:paraId="731A5767" w14:textId="5685F48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54980719" w14:textId="2F59343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</w:tr>
      <w:tr w:rsidR="0030696C" w:rsidRPr="00CE2075" w14:paraId="1718FA84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49BFD5DA" w14:textId="559ADC68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</w:tcPr>
          <w:p w14:paraId="5F7BEF2D" w14:textId="7DAEA60E" w:rsidR="0030696C" w:rsidRPr="00B62793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emy Ryan</w:t>
            </w:r>
            <w:r w:rsidRPr="0053789F">
              <w:rPr>
                <w:rFonts w:ascii="Times New Roman" w:hAnsi="Times New Roman" w:cs="Times New Roman"/>
                <w:sz w:val="18"/>
                <w:szCs w:val="18"/>
              </w:rPr>
              <w:t>, Agriculture</w:t>
            </w:r>
          </w:p>
        </w:tc>
        <w:tc>
          <w:tcPr>
            <w:tcW w:w="2700" w:type="dxa"/>
            <w:vAlign w:val="center"/>
          </w:tcPr>
          <w:p w14:paraId="3093692A" w14:textId="6C036823" w:rsidR="0030696C" w:rsidRPr="00CE2075" w:rsidRDefault="0030696C" w:rsidP="0030696C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2236459A" w14:textId="0621C5D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31748B6C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344F5E10" w14:textId="782BF0BD" w:rsidR="0030696C" w:rsidRPr="00874FF4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</w:tcPr>
          <w:p w14:paraId="63D869EC" w14:textId="3025680A" w:rsidR="0030696C" w:rsidRPr="00B62793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D3EBC">
              <w:rPr>
                <w:rFonts w:ascii="Times New Roman" w:hAnsi="Times New Roman" w:cs="Times New Roman"/>
                <w:bCs/>
                <w:sz w:val="18"/>
                <w:szCs w:val="18"/>
              </w:rPr>
              <w:t>Susan Dumler, Tech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&amp; Eng. </w:t>
            </w:r>
            <w:r w:rsidRPr="00ED3EBC">
              <w:rPr>
                <w:rFonts w:ascii="Times New Roman" w:hAnsi="Times New Roman" w:cs="Times New Roman"/>
                <w:bCs/>
                <w:sz w:val="18"/>
                <w:szCs w:val="18"/>
              </w:rPr>
              <w:t>E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.</w:t>
            </w:r>
          </w:p>
        </w:tc>
        <w:tc>
          <w:tcPr>
            <w:tcW w:w="2700" w:type="dxa"/>
            <w:vAlign w:val="center"/>
          </w:tcPr>
          <w:p w14:paraId="006461F9" w14:textId="265A1D12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260F3BC4" w14:textId="048E15ED" w:rsidR="0030696C" w:rsidRPr="0053789F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1DD464AC" w14:textId="77777777" w:rsidTr="006151C0">
        <w:trPr>
          <w:trHeight w:val="245"/>
        </w:trPr>
        <w:tc>
          <w:tcPr>
            <w:tcW w:w="2700" w:type="dxa"/>
            <w:vAlign w:val="center"/>
          </w:tcPr>
          <w:p w14:paraId="56B0593F" w14:textId="64982844" w:rsidR="0030696C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465CA977" w14:textId="77777777" w:rsidR="0030696C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</w:tcPr>
          <w:p w14:paraId="6BDE236D" w14:textId="77777777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44020DB3" w14:textId="77777777" w:rsidR="0030696C" w:rsidRPr="0053789F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43E48662" w14:textId="77777777" w:rsidTr="006151C0">
        <w:trPr>
          <w:trHeight w:val="245"/>
        </w:trPr>
        <w:tc>
          <w:tcPr>
            <w:tcW w:w="2700" w:type="dxa"/>
            <w:vAlign w:val="center"/>
          </w:tcPr>
          <w:p w14:paraId="78939DE8" w14:textId="3312A9A9" w:rsidR="0030696C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521DC4F8" w14:textId="77777777" w:rsidR="0030696C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</w:tcPr>
          <w:p w14:paraId="5B1A4DF6" w14:textId="77777777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1B2DB77A" w14:textId="77777777" w:rsidR="0030696C" w:rsidRPr="0053789F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7E02088C" w14:textId="77777777" w:rsidTr="00BF2083">
        <w:tc>
          <w:tcPr>
            <w:tcW w:w="2700" w:type="dxa"/>
            <w:shd w:val="clear" w:color="auto" w:fill="F4B083" w:themeFill="accent2" w:themeFillTint="99"/>
          </w:tcPr>
          <w:p w14:paraId="5FA5DFAF" w14:textId="7FA85434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ANDARDS 1 &amp; 2</w:t>
            </w:r>
          </w:p>
          <w:p w14:paraId="79832DB6" w14:textId="77777777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Advanced</w:t>
            </w:r>
          </w:p>
          <w:p w14:paraId="215226B8" w14:textId="0BA4E910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ontent &amp;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linical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6F30F061" w14:textId="77777777" w:rsidR="0030696C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3</w:t>
            </w:r>
          </w:p>
          <w:p w14:paraId="67A425ED" w14:textId="2F12D789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Advanced</w:t>
            </w:r>
          </w:p>
          <w:p w14:paraId="1F4FE112" w14:textId="419B4DBA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and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Q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ty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, Recru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Selec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0637E3E8" w14:textId="77777777" w:rsidR="0030696C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4</w:t>
            </w:r>
          </w:p>
          <w:p w14:paraId="567A3F90" w14:textId="11FBF5EC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Advanced</w:t>
            </w:r>
          </w:p>
          <w:p w14:paraId="2AE550DA" w14:textId="77777777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Program Impact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3A5B975C" w14:textId="0A161F7A" w:rsidR="0030696C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5</w:t>
            </w:r>
          </w:p>
          <w:p w14:paraId="0DC23C67" w14:textId="145991B4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itial &amp; Advanced</w:t>
            </w:r>
          </w:p>
          <w:p w14:paraId="66CA67EE" w14:textId="44DDA9AF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Qlty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ssu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Con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mp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v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30696C" w:rsidRPr="00CE2075" w14:paraId="76236F09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2F0EE310" w14:textId="47EE0C2C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SPE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929AE8F" w14:textId="54C38E96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F1A844E" w14:textId="5F3979C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  <w:tc>
          <w:tcPr>
            <w:tcW w:w="2700" w:type="dxa"/>
            <w:shd w:val="clear" w:color="auto" w:fill="auto"/>
          </w:tcPr>
          <w:p w14:paraId="375294CE" w14:textId="22E30CC2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enny Rigler, 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</w:tr>
      <w:tr w:rsidR="0030696C" w:rsidRPr="00CE2075" w14:paraId="7DA7DC30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867A20E" w14:textId="1255CA9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, Co-Chair, Rea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AC0E19B" w14:textId="4F75367A" w:rsidR="0030696C" w:rsidRPr="00CE2075" w:rsidRDefault="00445EB3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gan Maska</w:t>
            </w:r>
            <w:r w:rsidR="0030696C">
              <w:rPr>
                <w:rFonts w:ascii="Times New Roman" w:hAnsi="Times New Roman" w:cs="Times New Roman"/>
                <w:sz w:val="18"/>
                <w:szCs w:val="18"/>
              </w:rPr>
              <w:t>, Co-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49BCE13" w14:textId="0566564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im Chappell, Co-Chair</w:t>
            </w:r>
          </w:p>
        </w:tc>
        <w:tc>
          <w:tcPr>
            <w:tcW w:w="2700" w:type="dxa"/>
            <w:shd w:val="clear" w:color="auto" w:fill="auto"/>
          </w:tcPr>
          <w:p w14:paraId="483D95C7" w14:textId="3F6A4A0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</w:tr>
      <w:tr w:rsidR="0030696C" w:rsidRPr="00CE2075" w14:paraId="570CADE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2BB72908" w14:textId="5346B8B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, Library</w:t>
            </w:r>
            <w:r w:rsidR="00445EB3">
              <w:rPr>
                <w:rFonts w:ascii="Times New Roman" w:hAnsi="Times New Roman" w:cs="Times New Roman"/>
                <w:sz w:val="18"/>
                <w:szCs w:val="18"/>
              </w:rPr>
              <w:t xml:space="preserve"> Medi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CADDAAB" w14:textId="72E7B9E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Andi Beckma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4AAA5E5" w14:textId="5D00BF9F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nda Feldstein</w:t>
            </w:r>
          </w:p>
        </w:tc>
        <w:tc>
          <w:tcPr>
            <w:tcW w:w="2700" w:type="dxa"/>
            <w:shd w:val="clear" w:color="auto" w:fill="auto"/>
          </w:tcPr>
          <w:p w14:paraId="41AAF884" w14:textId="1430301A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</w:tr>
      <w:tr w:rsidR="0030696C" w:rsidRPr="00CE2075" w14:paraId="280B7BD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C7766FC" w14:textId="72D4D66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 xml:space="preserve">Robert Moody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eadership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BB687A6" w14:textId="3ED47185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y Schuckma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47EA454" w14:textId="00C40FD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eather Musil</w:t>
            </w:r>
          </w:p>
        </w:tc>
        <w:tc>
          <w:tcPr>
            <w:tcW w:w="2700" w:type="dxa"/>
            <w:shd w:val="clear" w:color="auto" w:fill="auto"/>
          </w:tcPr>
          <w:p w14:paraId="5972E6C2" w14:textId="04F5A53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eff Sadler</w:t>
            </w:r>
          </w:p>
        </w:tc>
      </w:tr>
      <w:tr w:rsidR="0030696C" w:rsidRPr="00CE2075" w14:paraId="39DAE833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B99C482" w14:textId="6A32F783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rah Lancast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Schoo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un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14A949" w14:textId="73C01B33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ey Roth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4AF2B3C" w14:textId="3A6785C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y Schaffer</w:t>
            </w:r>
          </w:p>
        </w:tc>
        <w:tc>
          <w:tcPr>
            <w:tcW w:w="2700" w:type="dxa"/>
            <w:shd w:val="clear" w:color="auto" w:fill="auto"/>
          </w:tcPr>
          <w:p w14:paraId="7F1A9534" w14:textId="0BADF336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</w:p>
        </w:tc>
      </w:tr>
      <w:tr w:rsidR="0030696C" w:rsidRPr="00CE2075" w14:paraId="14956776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E0AAD31" w14:textId="404E520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ora Hoffman, School Coun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AA30147" w14:textId="5F3C992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Yaprak Dalat War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A74B76A" w14:textId="009B9E0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obert Moody</w:t>
            </w:r>
          </w:p>
        </w:tc>
        <w:tc>
          <w:tcPr>
            <w:tcW w:w="2700" w:type="dxa"/>
            <w:shd w:val="clear" w:color="auto" w:fill="auto"/>
          </w:tcPr>
          <w:p w14:paraId="6AAD474E" w14:textId="4A8BAA79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</w:t>
            </w:r>
          </w:p>
        </w:tc>
      </w:tr>
      <w:tr w:rsidR="0030696C" w:rsidRPr="00CE2075" w14:paraId="6936A0D6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2AED177" w14:textId="17ACBC0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nda May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, ESOL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7A69387" w14:textId="32CCF3B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zanne Becking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C767EF4" w14:textId="6D092BE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ooke Moore</w:t>
            </w:r>
          </w:p>
        </w:tc>
        <w:tc>
          <w:tcPr>
            <w:tcW w:w="2700" w:type="dxa"/>
            <w:shd w:val="clear" w:color="auto" w:fill="auto"/>
          </w:tcPr>
          <w:p w14:paraId="48F13979" w14:textId="39965463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Posey</w:t>
            </w:r>
          </w:p>
        </w:tc>
      </w:tr>
      <w:tr w:rsidR="0030696C" w:rsidRPr="00CE2075" w14:paraId="2868A6AA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6FC50F53" w14:textId="58B6B70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y Drinnon, School Psych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5E9DE55" w14:textId="7BAE9F4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vin Splichal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8035466" w14:textId="13E64F2F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</w:tcPr>
          <w:p w14:paraId="22C987BA" w14:textId="2406D329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dy Cutright</w:t>
            </w:r>
          </w:p>
        </w:tc>
      </w:tr>
      <w:tr w:rsidR="0030696C" w:rsidRPr="00CE2075" w14:paraId="1862043A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1CE9528" w14:textId="7497865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ephanie Muth, Driver Educatio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D3D11B8" w14:textId="4A93C45E" w:rsidR="0030696C" w:rsidRPr="00CE2075" w:rsidRDefault="00445EB3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tsy Crawfor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ADDB927" w14:textId="11C89D38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</w:tcPr>
          <w:p w14:paraId="1714EA02" w14:textId="540F6DC4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4349B5FE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348F313" w14:textId="740A984A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, Gifte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A1D6C1" w14:textId="3C68522B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ek Edward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BB85C17" w14:textId="35119FE1" w:rsidR="0030696C" w:rsidRPr="00042AB5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6AB1D51D" w14:textId="066E233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52C70D8C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7DD79FCB" w14:textId="55814E7C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41A3CBC" w14:textId="0924FEB0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anda Frank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D98DA3B" w14:textId="002F5BA0" w:rsidR="0030696C" w:rsidRPr="00042AB5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3BF8CC6C" w14:textId="073A4372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776F2B0B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395F842F" w14:textId="5CACD1C6" w:rsidR="0030696C" w:rsidRPr="0069705D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5ECE20" w14:textId="6B4B48DA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ristin Hernandez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0166D4D" w14:textId="730C0F44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276C0E59" w14:textId="613A261B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3B853AD5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7ED34678" w14:textId="798972AA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6869122" w14:textId="56227746" w:rsidR="0030696C" w:rsidRPr="00CD545A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elda Koenke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37AA0EB" w14:textId="520BB3B3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127C0980" w14:textId="77777777" w:rsidR="0030696C" w:rsidRPr="00C870D1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2BC5709D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12ED43A" w14:textId="696B1EB1" w:rsidR="0030696C" w:rsidRPr="00D4332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C90562F" w14:textId="00B4A205" w:rsidR="0030696C" w:rsidRPr="0072441D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8475438" w14:textId="77777777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7376B332" w14:textId="77777777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2BA8BEAF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07DFCCB" w14:textId="1442804E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C57D5B6" w14:textId="1F619BE7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AE520E" w14:textId="15554F3C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5A8E99A2" w14:textId="77777777" w:rsidR="0030696C" w:rsidRPr="00C870D1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738F4357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5A232D7" w14:textId="5640EE9A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851116" w14:textId="446ECF5E" w:rsidR="0030696C" w:rsidRPr="00576760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DED4E90" w14:textId="04CD6494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33EBAE6C" w14:textId="77777777" w:rsidR="0030696C" w:rsidRPr="00C870D1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67C2FB83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17488CD" w14:textId="140E619D" w:rsidR="0030696C" w:rsidRPr="00CE2075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EB0F8F6" w14:textId="711AA2E2" w:rsidR="0030696C" w:rsidRPr="00576760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4BE30F" w14:textId="56982295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0852B3A8" w14:textId="77777777" w:rsidR="0030696C" w:rsidRPr="00C870D1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2CC3365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0555C53" w14:textId="77777777" w:rsidR="0030696C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5C3B4CB" w14:textId="77777777" w:rsidR="0030696C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FFBA503" w14:textId="77777777" w:rsidR="0030696C" w:rsidRDefault="0030696C" w:rsidP="0030696C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53F6590D" w14:textId="77777777" w:rsidR="0030696C" w:rsidRPr="00C870D1" w:rsidRDefault="0030696C" w:rsidP="0030696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0696C" w:rsidRPr="00CE2075" w14:paraId="259BA911" w14:textId="77777777" w:rsidTr="00BF2083">
        <w:tc>
          <w:tcPr>
            <w:tcW w:w="2700" w:type="dxa"/>
            <w:shd w:val="clear" w:color="auto" w:fill="F4B083" w:themeFill="accent2" w:themeFillTint="99"/>
          </w:tcPr>
          <w:p w14:paraId="77DD69C3" w14:textId="77777777" w:rsidR="0030696C" w:rsidRDefault="0030696C" w:rsidP="003069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DIVERSITY</w:t>
            </w:r>
          </w:p>
          <w:p w14:paraId="607F84B9" w14:textId="042F4B50" w:rsidR="0030696C" w:rsidRPr="004752B7" w:rsidRDefault="0030696C" w:rsidP="0030696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52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itial &amp; Advanced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1713A864" w14:textId="7C264892" w:rsidR="0030696C" w:rsidRPr="004752B7" w:rsidRDefault="0030696C" w:rsidP="0030696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682FCF7B" w14:textId="2CE9621F" w:rsidR="0030696C" w:rsidRPr="00CE2075" w:rsidRDefault="0030696C" w:rsidP="0030696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0D3782A5" w14:textId="2692146F" w:rsidR="0030696C" w:rsidRPr="00977E96" w:rsidRDefault="0030696C" w:rsidP="0030696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30696C" w:rsidRPr="00CE2075" w14:paraId="2BEC4715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5FB1C2B2" w14:textId="4A32DDC3" w:rsidR="0030696C" w:rsidRPr="00CE2075" w:rsidRDefault="00D20332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, Co-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187187B" w14:textId="63BAF3BC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6C2FD26" w14:textId="1066113D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768C2C" w14:textId="4D26AE54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14BD6FC5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226FB4F7" w14:textId="1667E93A" w:rsidR="0030696C" w:rsidRPr="00CE2075" w:rsidRDefault="00D20332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Linda Feldstein, Co-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27E3462" w14:textId="16256651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AC6679" w14:textId="36AFF9B2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6E405C0" w14:textId="5FFABBB5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696C" w:rsidRPr="00CE2075" w14:paraId="70A934D3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427583F3" w14:textId="2BF68982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rah Broman Mil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53E1A3" w14:textId="33D2DDEF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A03F451" w14:textId="180B05C5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4C0B9EC" w14:textId="30FFFDE0" w:rsidR="0030696C" w:rsidRPr="00CE2075" w:rsidRDefault="0030696C" w:rsidP="0030696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52419B1B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265C754B" w14:textId="6C2C2CF4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Clay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40C94CA" w14:textId="3B98EF9E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B4DB5B" w14:textId="79E923D0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25000F6" w14:textId="67BB3C29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287BA97B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39E84E6D" w14:textId="75C58845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15807E" w14:textId="752D5969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3EF33E4" w14:textId="000FED2F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A6B507" w14:textId="14FFDD2B" w:rsidR="00D20332" w:rsidRPr="00E27BA1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20332" w:rsidRPr="00CE2075" w14:paraId="388D341D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2B21A8A7" w14:textId="3609B42E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Yaprak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Dala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Ward</w:t>
            </w:r>
          </w:p>
        </w:tc>
        <w:tc>
          <w:tcPr>
            <w:tcW w:w="2700" w:type="dxa"/>
            <w:shd w:val="clear" w:color="auto" w:fill="auto"/>
          </w:tcPr>
          <w:p w14:paraId="454FE7C2" w14:textId="67CC0941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57AD632" w14:textId="7B38034A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477F209" w14:textId="36D48028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1E4F42D1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1C15054B" w14:textId="2D521EF4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</w:t>
            </w:r>
          </w:p>
        </w:tc>
        <w:tc>
          <w:tcPr>
            <w:tcW w:w="2700" w:type="dxa"/>
            <w:shd w:val="clear" w:color="auto" w:fill="auto"/>
          </w:tcPr>
          <w:p w14:paraId="6D78D008" w14:textId="198BE30C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ED1AF2D" w14:textId="2EE33368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D3A3D51" w14:textId="11454797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1325E551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61C2FF1A" w14:textId="427A531A" w:rsidR="00D20332" w:rsidRPr="001A61D7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700" w:type="dxa"/>
            <w:shd w:val="clear" w:color="auto" w:fill="auto"/>
          </w:tcPr>
          <w:p w14:paraId="10C1649C" w14:textId="1B7B6EAA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3D782E" w14:textId="377DA6DD" w:rsidR="00D20332" w:rsidRPr="00C870D1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F386FCD" w14:textId="29D82327" w:rsidR="00D20332" w:rsidRPr="00C870D1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18380012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2FDAFFBC" w14:textId="69D2EBD4" w:rsidR="00D20332" w:rsidRPr="00C473C0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ristin Hernandez</w:t>
            </w:r>
          </w:p>
        </w:tc>
        <w:tc>
          <w:tcPr>
            <w:tcW w:w="2700" w:type="dxa"/>
            <w:shd w:val="clear" w:color="auto" w:fill="auto"/>
          </w:tcPr>
          <w:p w14:paraId="7F91A8AF" w14:textId="69511F69" w:rsidR="00D20332" w:rsidRPr="00042AB5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201362A" w14:textId="6A773D81" w:rsidR="00D20332" w:rsidRPr="00C870D1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387B502" w14:textId="63C96AF4" w:rsidR="00D20332" w:rsidRPr="00C870D1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075948A7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37676D0F" w14:textId="5BAE069F" w:rsidR="00D20332" w:rsidRPr="00C473C0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</w:tcPr>
          <w:p w14:paraId="15CFACF9" w14:textId="682EED10" w:rsidR="00D20332" w:rsidRPr="00977E96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B2B7BBC" w14:textId="0FA137BB" w:rsidR="00D20332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36CCBD" w14:textId="41190009" w:rsidR="00D20332" w:rsidRPr="008E074A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14145910" w14:textId="77777777" w:rsidTr="007E2808">
        <w:trPr>
          <w:trHeight w:val="216"/>
        </w:trPr>
        <w:tc>
          <w:tcPr>
            <w:tcW w:w="2700" w:type="dxa"/>
            <w:shd w:val="clear" w:color="auto" w:fill="auto"/>
          </w:tcPr>
          <w:p w14:paraId="0744E7EB" w14:textId="089E517F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7981CD27" w14:textId="3FA13F18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3A84682" w14:textId="77777777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9A5AE15" w14:textId="77233A99" w:rsidR="00D20332" w:rsidRPr="00245607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20332" w:rsidRPr="00CE2075" w14:paraId="70A3B9A8" w14:textId="77777777" w:rsidTr="007E2808">
        <w:trPr>
          <w:trHeight w:val="216"/>
        </w:trPr>
        <w:tc>
          <w:tcPr>
            <w:tcW w:w="2700" w:type="dxa"/>
            <w:shd w:val="clear" w:color="auto" w:fill="auto"/>
          </w:tcPr>
          <w:p w14:paraId="6BA970D5" w14:textId="3E340B30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5E5A9A28" w14:textId="1B3BABE4" w:rsidR="00D20332" w:rsidRPr="00042AB5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4D8D742" w14:textId="77777777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DC6D9F1" w14:textId="1D8BFDEA" w:rsidR="00D20332" w:rsidRPr="00B26403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20332" w:rsidRPr="00CE2075" w14:paraId="0B3A06CB" w14:textId="77777777" w:rsidTr="00B5106E">
        <w:trPr>
          <w:trHeight w:val="216"/>
        </w:trPr>
        <w:tc>
          <w:tcPr>
            <w:tcW w:w="2700" w:type="dxa"/>
            <w:shd w:val="clear" w:color="auto" w:fill="auto"/>
          </w:tcPr>
          <w:p w14:paraId="54164A55" w14:textId="7F736E16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62E72B8" w14:textId="06C38B72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EF406DC" w14:textId="77777777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22B8163E" w14:textId="1E98B714" w:rsidR="00D20332" w:rsidRPr="00B26403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20332" w:rsidRPr="00CE2075" w14:paraId="53C60CE5" w14:textId="77777777" w:rsidTr="00A3087A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3AC1F355" w14:textId="55E13C08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DA0CAC3" w14:textId="16C94BDD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C8F6E3C" w14:textId="77777777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0584D402" w14:textId="63B42F2A" w:rsidR="00D20332" w:rsidRPr="00B26403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20332" w:rsidRPr="00CE2075" w14:paraId="38441EFD" w14:textId="77777777" w:rsidTr="00A3087A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0585876" w14:textId="77777777" w:rsidR="00D20332" w:rsidRPr="00CE2075" w:rsidRDefault="00D20332" w:rsidP="00D203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84671DF" w14:textId="437020A5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8B4B09" w14:textId="77777777" w:rsidR="00D20332" w:rsidRPr="00CE2075" w:rsidRDefault="00D20332" w:rsidP="00D2033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47CA55A3" w14:textId="1282413E" w:rsidR="00D20332" w:rsidRPr="00B26403" w:rsidRDefault="00D20332" w:rsidP="00D2033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4C234B0C" w14:textId="30535BF8" w:rsidR="000B143E" w:rsidRPr="00CE2075" w:rsidRDefault="00977E96" w:rsidP="000C09F2">
      <w:pPr>
        <w:tabs>
          <w:tab w:val="left" w:pos="903"/>
          <w:tab w:val="left" w:pos="1305"/>
        </w:tabs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  <w:r w:rsidR="000C09F2">
        <w:rPr>
          <w:rFonts w:ascii="Times New Roman" w:hAnsi="Times New Roman" w:cs="Times New Roman"/>
          <w:sz w:val="18"/>
          <w:szCs w:val="18"/>
        </w:rPr>
        <w:tab/>
      </w:r>
    </w:p>
    <w:sectPr w:rsidR="000B143E" w:rsidRPr="00CE2075" w:rsidSect="00451DFB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BE64D" w14:textId="77777777" w:rsidR="00451DFB" w:rsidRPr="00CE2075" w:rsidRDefault="00451DFB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endnote>
  <w:endnote w:type="continuationSeparator" w:id="0">
    <w:p w14:paraId="04AB6B25" w14:textId="77777777" w:rsidR="00451DFB" w:rsidRPr="00CE2075" w:rsidRDefault="00451DFB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C44CC" w14:textId="3376B6E4" w:rsidR="00DB0F1E" w:rsidRPr="00CE2075" w:rsidRDefault="00DB0F1E">
    <w:pPr>
      <w:pStyle w:val="Footer"/>
      <w:rPr>
        <w:b/>
        <w:i/>
        <w:sz w:val="16"/>
        <w:szCs w:val="16"/>
      </w:rPr>
    </w:pPr>
    <w:r w:rsidRPr="00CE2075">
      <w:rPr>
        <w:b/>
        <w:i/>
        <w:sz w:val="16"/>
        <w:szCs w:val="16"/>
      </w:rPr>
      <w:t>20</w:t>
    </w:r>
    <w:r w:rsidR="00977E96">
      <w:rPr>
        <w:b/>
        <w:i/>
        <w:sz w:val="16"/>
        <w:szCs w:val="16"/>
      </w:rPr>
      <w:t>2</w:t>
    </w:r>
    <w:r w:rsidR="0030696C">
      <w:rPr>
        <w:b/>
        <w:i/>
        <w:sz w:val="16"/>
        <w:szCs w:val="16"/>
      </w:rPr>
      <w:t>3</w:t>
    </w:r>
    <w:r w:rsidRPr="00CE2075">
      <w:rPr>
        <w:b/>
        <w:i/>
        <w:sz w:val="16"/>
        <w:szCs w:val="16"/>
      </w:rPr>
      <w:t>-</w:t>
    </w:r>
    <w:r w:rsidR="001362E2">
      <w:rPr>
        <w:b/>
        <w:i/>
        <w:sz w:val="16"/>
        <w:szCs w:val="16"/>
      </w:rPr>
      <w:t>20</w:t>
    </w:r>
    <w:r w:rsidRPr="00CE2075">
      <w:rPr>
        <w:b/>
        <w:i/>
        <w:sz w:val="16"/>
        <w:szCs w:val="16"/>
      </w:rPr>
      <w:t>2</w:t>
    </w:r>
    <w:r w:rsidR="0030696C">
      <w:rPr>
        <w:b/>
        <w:i/>
        <w:sz w:val="16"/>
        <w:szCs w:val="16"/>
      </w:rPr>
      <w:t>4</w:t>
    </w:r>
    <w:r w:rsidRPr="00CE2075">
      <w:rPr>
        <w:b/>
        <w:i/>
        <w:sz w:val="16"/>
        <w:szCs w:val="16"/>
      </w:rPr>
      <w:t xml:space="preserve"> CAEP Com Members</w:t>
    </w:r>
    <w:r w:rsidRPr="00CE2075">
      <w:rPr>
        <w:b/>
        <w:i/>
        <w:sz w:val="16"/>
        <w:szCs w:val="16"/>
      </w:rPr>
      <w:ptab w:relativeTo="margin" w:alignment="center" w:leader="none"/>
    </w:r>
    <w:r w:rsidRPr="00CE2075">
      <w:rPr>
        <w:b/>
        <w:i/>
        <w:sz w:val="16"/>
        <w:szCs w:val="16"/>
      </w:rPr>
      <w:ptab w:relativeTo="margin" w:alignment="right" w:leader="none"/>
    </w:r>
    <w:r w:rsidR="00977E96">
      <w:rPr>
        <w:b/>
        <w:i/>
        <w:sz w:val="16"/>
        <w:szCs w:val="16"/>
      </w:rPr>
      <w:t>08</w:t>
    </w:r>
    <w:r>
      <w:rPr>
        <w:b/>
        <w:i/>
        <w:sz w:val="16"/>
        <w:szCs w:val="16"/>
      </w:rPr>
      <w:t>/</w:t>
    </w:r>
    <w:r w:rsidR="001362E2">
      <w:rPr>
        <w:b/>
        <w:i/>
        <w:sz w:val="16"/>
        <w:szCs w:val="16"/>
      </w:rPr>
      <w:t>18</w:t>
    </w:r>
    <w:r>
      <w:rPr>
        <w:b/>
        <w:i/>
        <w:sz w:val="16"/>
        <w:szCs w:val="16"/>
      </w:rPr>
      <w:t>/</w:t>
    </w:r>
    <w:r w:rsidR="00977E96">
      <w:rPr>
        <w:b/>
        <w:i/>
        <w:sz w:val="16"/>
        <w:szCs w:val="16"/>
      </w:rPr>
      <w:t>2</w:t>
    </w:r>
    <w:r w:rsidR="0030696C">
      <w:rPr>
        <w:b/>
        <w:i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5C4D1" w14:textId="77777777" w:rsidR="00451DFB" w:rsidRPr="00CE2075" w:rsidRDefault="00451DFB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footnote>
  <w:footnote w:type="continuationSeparator" w:id="0">
    <w:p w14:paraId="71EF97F0" w14:textId="77777777" w:rsidR="00451DFB" w:rsidRPr="00CE2075" w:rsidRDefault="00451DFB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tDQ2tTAwMjc3NzFW0lEKTi0uzszPAykwqgUA2dEe7SwAAAA="/>
  </w:docVars>
  <w:rsids>
    <w:rsidRoot w:val="00C254EF"/>
    <w:rsid w:val="00003608"/>
    <w:rsid w:val="00004126"/>
    <w:rsid w:val="00020B6E"/>
    <w:rsid w:val="000277D3"/>
    <w:rsid w:val="00042AB5"/>
    <w:rsid w:val="00044884"/>
    <w:rsid w:val="00075DAF"/>
    <w:rsid w:val="0008354F"/>
    <w:rsid w:val="000B143E"/>
    <w:rsid w:val="000C09F2"/>
    <w:rsid w:val="000E7095"/>
    <w:rsid w:val="000F3052"/>
    <w:rsid w:val="000F6C5A"/>
    <w:rsid w:val="00100ABF"/>
    <w:rsid w:val="00105453"/>
    <w:rsid w:val="00123DE7"/>
    <w:rsid w:val="001362E2"/>
    <w:rsid w:val="00185074"/>
    <w:rsid w:val="001A61D7"/>
    <w:rsid w:val="001E2BC2"/>
    <w:rsid w:val="001F5F20"/>
    <w:rsid w:val="001F7127"/>
    <w:rsid w:val="002006CB"/>
    <w:rsid w:val="00220253"/>
    <w:rsid w:val="00243D94"/>
    <w:rsid w:val="00245607"/>
    <w:rsid w:val="0027535D"/>
    <w:rsid w:val="00295054"/>
    <w:rsid w:val="002A0ED1"/>
    <w:rsid w:val="002C1828"/>
    <w:rsid w:val="002D3AB9"/>
    <w:rsid w:val="002D6448"/>
    <w:rsid w:val="002F34BF"/>
    <w:rsid w:val="0030696C"/>
    <w:rsid w:val="00322F9A"/>
    <w:rsid w:val="00326508"/>
    <w:rsid w:val="003553F4"/>
    <w:rsid w:val="00361909"/>
    <w:rsid w:val="00367359"/>
    <w:rsid w:val="003833EA"/>
    <w:rsid w:val="003860FE"/>
    <w:rsid w:val="003945C7"/>
    <w:rsid w:val="003B2874"/>
    <w:rsid w:val="003C071A"/>
    <w:rsid w:val="003C69F5"/>
    <w:rsid w:val="003F1B3B"/>
    <w:rsid w:val="003F51D8"/>
    <w:rsid w:val="00415632"/>
    <w:rsid w:val="004236FD"/>
    <w:rsid w:val="0043493D"/>
    <w:rsid w:val="0043667D"/>
    <w:rsid w:val="00437249"/>
    <w:rsid w:val="004432D0"/>
    <w:rsid w:val="00445EB3"/>
    <w:rsid w:val="00451DFB"/>
    <w:rsid w:val="00453126"/>
    <w:rsid w:val="004720DD"/>
    <w:rsid w:val="004729CE"/>
    <w:rsid w:val="004752B7"/>
    <w:rsid w:val="004A2F50"/>
    <w:rsid w:val="004C7A7E"/>
    <w:rsid w:val="004D3A1F"/>
    <w:rsid w:val="004D722A"/>
    <w:rsid w:val="004E30EE"/>
    <w:rsid w:val="004E438F"/>
    <w:rsid w:val="004E4F11"/>
    <w:rsid w:val="004F5430"/>
    <w:rsid w:val="0050394D"/>
    <w:rsid w:val="00525837"/>
    <w:rsid w:val="00530A1D"/>
    <w:rsid w:val="0053789F"/>
    <w:rsid w:val="0054423F"/>
    <w:rsid w:val="005545AF"/>
    <w:rsid w:val="005619F2"/>
    <w:rsid w:val="005628FF"/>
    <w:rsid w:val="00564572"/>
    <w:rsid w:val="00576760"/>
    <w:rsid w:val="00601A9F"/>
    <w:rsid w:val="00610ADB"/>
    <w:rsid w:val="00624844"/>
    <w:rsid w:val="006418AC"/>
    <w:rsid w:val="00676AD7"/>
    <w:rsid w:val="00694A40"/>
    <w:rsid w:val="0069705D"/>
    <w:rsid w:val="006D70D0"/>
    <w:rsid w:val="006E292E"/>
    <w:rsid w:val="00721178"/>
    <w:rsid w:val="0072441D"/>
    <w:rsid w:val="0074223A"/>
    <w:rsid w:val="00780FD8"/>
    <w:rsid w:val="007E5031"/>
    <w:rsid w:val="008055E1"/>
    <w:rsid w:val="00812681"/>
    <w:rsid w:val="00822432"/>
    <w:rsid w:val="00826352"/>
    <w:rsid w:val="0086339A"/>
    <w:rsid w:val="008670F3"/>
    <w:rsid w:val="00874FF4"/>
    <w:rsid w:val="00884154"/>
    <w:rsid w:val="00884F29"/>
    <w:rsid w:val="0089686F"/>
    <w:rsid w:val="008A76CE"/>
    <w:rsid w:val="008B6A76"/>
    <w:rsid w:val="008B726D"/>
    <w:rsid w:val="008C2910"/>
    <w:rsid w:val="008D1736"/>
    <w:rsid w:val="008D6BE4"/>
    <w:rsid w:val="008E074A"/>
    <w:rsid w:val="008E4313"/>
    <w:rsid w:val="008E7B18"/>
    <w:rsid w:val="00902038"/>
    <w:rsid w:val="0096606B"/>
    <w:rsid w:val="00977E96"/>
    <w:rsid w:val="00983864"/>
    <w:rsid w:val="009A1AF4"/>
    <w:rsid w:val="009E6E35"/>
    <w:rsid w:val="00A24617"/>
    <w:rsid w:val="00A34B4D"/>
    <w:rsid w:val="00A40B95"/>
    <w:rsid w:val="00A504CF"/>
    <w:rsid w:val="00A57204"/>
    <w:rsid w:val="00A61466"/>
    <w:rsid w:val="00A82E4D"/>
    <w:rsid w:val="00AB6B8A"/>
    <w:rsid w:val="00AC3A70"/>
    <w:rsid w:val="00AC6DE5"/>
    <w:rsid w:val="00AE54F9"/>
    <w:rsid w:val="00B10307"/>
    <w:rsid w:val="00B26403"/>
    <w:rsid w:val="00B2709B"/>
    <w:rsid w:val="00B27284"/>
    <w:rsid w:val="00B34413"/>
    <w:rsid w:val="00B37713"/>
    <w:rsid w:val="00B51CF8"/>
    <w:rsid w:val="00B62793"/>
    <w:rsid w:val="00B768B7"/>
    <w:rsid w:val="00B85E9B"/>
    <w:rsid w:val="00BA52C9"/>
    <w:rsid w:val="00BF0783"/>
    <w:rsid w:val="00BF2083"/>
    <w:rsid w:val="00BF4CCB"/>
    <w:rsid w:val="00C02136"/>
    <w:rsid w:val="00C17D12"/>
    <w:rsid w:val="00C254EF"/>
    <w:rsid w:val="00C412D1"/>
    <w:rsid w:val="00C41B53"/>
    <w:rsid w:val="00C45BA4"/>
    <w:rsid w:val="00C473C0"/>
    <w:rsid w:val="00C86004"/>
    <w:rsid w:val="00C870D1"/>
    <w:rsid w:val="00C90B3C"/>
    <w:rsid w:val="00C90CEB"/>
    <w:rsid w:val="00CA5BFC"/>
    <w:rsid w:val="00CB3651"/>
    <w:rsid w:val="00CD545A"/>
    <w:rsid w:val="00CE2075"/>
    <w:rsid w:val="00D02A00"/>
    <w:rsid w:val="00D20332"/>
    <w:rsid w:val="00D30C55"/>
    <w:rsid w:val="00D43325"/>
    <w:rsid w:val="00D55E11"/>
    <w:rsid w:val="00D76559"/>
    <w:rsid w:val="00D87914"/>
    <w:rsid w:val="00DA28C0"/>
    <w:rsid w:val="00DB0F1E"/>
    <w:rsid w:val="00DD4F42"/>
    <w:rsid w:val="00E11553"/>
    <w:rsid w:val="00E268CC"/>
    <w:rsid w:val="00E27BA1"/>
    <w:rsid w:val="00E3526C"/>
    <w:rsid w:val="00E55717"/>
    <w:rsid w:val="00E65FFA"/>
    <w:rsid w:val="00E77D5D"/>
    <w:rsid w:val="00E80260"/>
    <w:rsid w:val="00E87314"/>
    <w:rsid w:val="00E9693D"/>
    <w:rsid w:val="00EA0290"/>
    <w:rsid w:val="00EA4A4E"/>
    <w:rsid w:val="00EA57F0"/>
    <w:rsid w:val="00EC6049"/>
    <w:rsid w:val="00ED066A"/>
    <w:rsid w:val="00ED3EBC"/>
    <w:rsid w:val="00F10020"/>
    <w:rsid w:val="00F13EE2"/>
    <w:rsid w:val="00F15742"/>
    <w:rsid w:val="00F1662B"/>
    <w:rsid w:val="00F33E49"/>
    <w:rsid w:val="00F443D7"/>
    <w:rsid w:val="00F50A93"/>
    <w:rsid w:val="00F55E48"/>
    <w:rsid w:val="00F563A0"/>
    <w:rsid w:val="00F6602C"/>
    <w:rsid w:val="00F853BF"/>
    <w:rsid w:val="00F92FD3"/>
    <w:rsid w:val="00FA4161"/>
    <w:rsid w:val="00FF0CD2"/>
    <w:rsid w:val="00FF4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6C2642"/>
  <w15:chartTrackingRefBased/>
  <w15:docId w15:val="{0B323D83-0AE8-47FC-8F4D-D884E90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5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CEB"/>
  </w:style>
  <w:style w:type="paragraph" w:styleId="Footer">
    <w:name w:val="footer"/>
    <w:basedOn w:val="Normal"/>
    <w:link w:val="Foot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CEB"/>
  </w:style>
  <w:style w:type="character" w:styleId="Hyperlink">
    <w:name w:val="Hyperlink"/>
    <w:basedOn w:val="DefaultParagraphFont"/>
    <w:uiPriority w:val="99"/>
    <w:unhideWhenUsed/>
    <w:rsid w:val="0050394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16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indrup</dc:creator>
  <cp:keywords/>
  <dc:description/>
  <cp:lastModifiedBy>Judith Brummer</cp:lastModifiedBy>
  <cp:revision>6</cp:revision>
  <cp:lastPrinted>2022-08-19T14:35:00Z</cp:lastPrinted>
  <dcterms:created xsi:type="dcterms:W3CDTF">2023-08-16T13:41:00Z</dcterms:created>
  <dcterms:modified xsi:type="dcterms:W3CDTF">2024-03-18T23:30:00Z</dcterms:modified>
</cp:coreProperties>
</file>